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sz w:val="2"/>
        </w:rPr>
        <w:id w:val="1606993259"/>
        <w:docPartObj>
          <w:docPartGallery w:val="Cover Pages"/>
          <w:docPartUnique/>
        </w:docPartObj>
      </w:sdtPr>
      <w:sdtEndPr>
        <w:rPr>
          <w:sz w:val="22"/>
          <w:lang w:val="en-CA" w:eastAsia="zh-CN"/>
        </w:rPr>
      </w:sdtEndPr>
      <w:sdtContent>
        <w:p w14:paraId="08489D9A" w14:textId="48B0561C" w:rsidR="00592C6D" w:rsidRDefault="00592C6D">
          <w:pPr>
            <w:pStyle w:val="NoSpacing"/>
            <w:rPr>
              <w:sz w:val="2"/>
            </w:rPr>
          </w:pPr>
        </w:p>
        <w:p w14:paraId="64D2C27C" w14:textId="77777777" w:rsidR="00592C6D" w:rsidRDefault="00592C6D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47BFFF5" wp14:editId="24171A4B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7940EE26" w14:textId="6D18CFFB" w:rsidR="00592C6D" w:rsidRDefault="00592C6D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User manuals</w:t>
                                    </w:r>
                                  </w:p>
                                </w:sdtContent>
                              </w:sdt>
                              <w:p w14:paraId="4AFD0DEE" w14:textId="4AF1AD92" w:rsidR="00592C6D" w:rsidRDefault="00592C6D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Intended for Public</w:t>
                                    </w:r>
                                  </w:sdtContent>
                                </w:sdt>
                                <w:r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90C537A" w14:textId="77777777" w:rsidR="00592C6D" w:rsidRDefault="00592C6D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047BFFF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7940EE26" w14:textId="6D18CFFB" w:rsidR="00592C6D" w:rsidRDefault="00592C6D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User manuals</w:t>
                              </w:r>
                            </w:p>
                          </w:sdtContent>
                        </w:sdt>
                        <w:p w14:paraId="4AFD0DEE" w14:textId="4AF1AD92" w:rsidR="00592C6D" w:rsidRDefault="00592C6D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Intended for Public</w:t>
                              </w:r>
                            </w:sdtContent>
                          </w:sdt>
                          <w:r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90C537A" w14:textId="77777777" w:rsidR="00592C6D" w:rsidRDefault="00592C6D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2558833E" wp14:editId="4FAFACC0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7C2BF582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18329AD" wp14:editId="3FE2A937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88FF6F8" w14:textId="7C370455" w:rsidR="00592C6D" w:rsidRDefault="00592C6D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Blueberry Pi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6602521F" w14:textId="2BCC1216" w:rsidR="00592C6D" w:rsidRDefault="00817C61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Everybyte</w:t>
                                    </w:r>
                                    <w:proofErr w:type="spellEnd"/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Digital Product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18329AD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188FF6F8" w14:textId="7C370455" w:rsidR="00592C6D" w:rsidRDefault="00592C6D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Blueberry Pi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6602521F" w14:textId="2BCC1216" w:rsidR="00592C6D" w:rsidRDefault="00817C61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proofErr w:type="spellStart"/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Everybyte</w:t>
                              </w:r>
                              <w:proofErr w:type="spellEnd"/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Digital Products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0991939" w14:textId="758274E0" w:rsidR="00592C6D" w:rsidRDefault="00592C6D">
          <w:r>
            <w:br w:type="page"/>
          </w:r>
        </w:p>
      </w:sdtContent>
    </w:sdt>
    <w:p w14:paraId="78585916" w14:textId="785CAFB3" w:rsidR="00592C6D" w:rsidRPr="00817C61" w:rsidRDefault="00817C61" w:rsidP="00817C6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817C61">
        <w:rPr>
          <w:rFonts w:ascii="Times New Roman" w:hAnsi="Times New Roman" w:cs="Times New Roman"/>
          <w:b/>
          <w:bCs/>
          <w:sz w:val="30"/>
          <w:szCs w:val="30"/>
        </w:rPr>
        <w:lastRenderedPageBreak/>
        <w:t>Table of Content</w:t>
      </w:r>
    </w:p>
    <w:p w14:paraId="16CD5560" w14:textId="4A2A3228" w:rsidR="00817C61" w:rsidRDefault="00817C61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817C61">
        <w:rPr>
          <w:rFonts w:ascii="Times New Roman" w:hAnsi="Times New Roman" w:cs="Times New Roman"/>
          <w:sz w:val="26"/>
          <w:szCs w:val="26"/>
        </w:rPr>
        <w:t>Summary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Page 1</w:t>
      </w:r>
    </w:p>
    <w:p w14:paraId="4FD30ECF" w14:textId="3C5FD23E" w:rsidR="00817C61" w:rsidRDefault="00C11273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roduct Description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Page 2</w:t>
      </w:r>
    </w:p>
    <w:p w14:paraId="431178ED" w14:textId="06FC8D4B" w:rsidR="00C11273" w:rsidRDefault="00711B17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User instructions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Page 3</w:t>
      </w:r>
    </w:p>
    <w:p w14:paraId="21C53484" w14:textId="228C8D43" w:rsidR="00711B17" w:rsidRDefault="00711B17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ontact</w:t>
      </w:r>
      <w:r w:rsidR="00F311F7">
        <w:rPr>
          <w:rFonts w:ascii="Times New Roman" w:hAnsi="Times New Roman" w:cs="Times New Roman"/>
          <w:sz w:val="26"/>
          <w:szCs w:val="26"/>
        </w:rPr>
        <w:t xml:space="preserve"> us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Page 4</w:t>
      </w:r>
    </w:p>
    <w:p w14:paraId="63E1588B" w14:textId="3062F6E4" w:rsidR="008115B7" w:rsidRDefault="008115B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5FA652A2" w14:textId="4FF6B767" w:rsidR="00817C61" w:rsidRDefault="009842FC" w:rsidP="009842FC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842FC">
        <w:rPr>
          <w:rFonts w:ascii="Times New Roman" w:hAnsi="Times New Roman" w:cs="Times New Roman"/>
          <w:b/>
          <w:bCs/>
          <w:sz w:val="30"/>
          <w:szCs w:val="30"/>
        </w:rPr>
        <w:lastRenderedPageBreak/>
        <w:t>Summary</w:t>
      </w:r>
    </w:p>
    <w:p w14:paraId="59316D23" w14:textId="6AA4151B" w:rsidR="00D15387" w:rsidRDefault="00C3295D" w:rsidP="00D153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FA7EFF">
        <w:rPr>
          <w:rFonts w:ascii="Times New Roman" w:hAnsi="Times New Roman" w:cs="Times New Roman"/>
          <w:sz w:val="24"/>
          <w:szCs w:val="24"/>
        </w:rPr>
        <w:t>user manual is provided for the users of DALTAMS, a Teaching Assistant (TA) Management System, that is currently</w:t>
      </w:r>
      <w:r w:rsidR="00747045">
        <w:rPr>
          <w:rFonts w:ascii="Times New Roman" w:hAnsi="Times New Roman" w:cs="Times New Roman"/>
          <w:sz w:val="24"/>
          <w:szCs w:val="24"/>
        </w:rPr>
        <w:t xml:space="preserve"> accessible via our website at https://daltams.ca. </w:t>
      </w:r>
      <w:r w:rsidR="00D05378">
        <w:rPr>
          <w:rFonts w:ascii="Times New Roman" w:hAnsi="Times New Roman" w:cs="Times New Roman"/>
          <w:sz w:val="24"/>
          <w:szCs w:val="24"/>
        </w:rPr>
        <w:t>There are three types of users: Professor, Student, and TA</w:t>
      </w:r>
      <w:r w:rsidR="005A1BA4">
        <w:rPr>
          <w:rFonts w:ascii="Times New Roman" w:hAnsi="Times New Roman" w:cs="Times New Roman"/>
          <w:sz w:val="24"/>
          <w:szCs w:val="24"/>
        </w:rPr>
        <w:t>. T</w:t>
      </w:r>
      <w:r w:rsidR="00D05378">
        <w:rPr>
          <w:rFonts w:ascii="Times New Roman" w:hAnsi="Times New Roman" w:cs="Times New Roman"/>
          <w:sz w:val="24"/>
          <w:szCs w:val="24"/>
        </w:rPr>
        <w:t>he</w:t>
      </w:r>
      <w:r w:rsidR="00CA383E">
        <w:rPr>
          <w:rFonts w:ascii="Times New Roman" w:hAnsi="Times New Roman" w:cs="Times New Roman"/>
          <w:sz w:val="24"/>
          <w:szCs w:val="24"/>
        </w:rPr>
        <w:t xml:space="preserve"> user</w:t>
      </w:r>
      <w:r w:rsidR="00D05378">
        <w:rPr>
          <w:rFonts w:ascii="Times New Roman" w:hAnsi="Times New Roman" w:cs="Times New Roman"/>
          <w:sz w:val="24"/>
          <w:szCs w:val="24"/>
        </w:rPr>
        <w:t xml:space="preserve"> instruction</w:t>
      </w:r>
      <w:r w:rsidR="00CA383E">
        <w:rPr>
          <w:rFonts w:ascii="Times New Roman" w:hAnsi="Times New Roman" w:cs="Times New Roman"/>
          <w:sz w:val="24"/>
          <w:szCs w:val="24"/>
        </w:rPr>
        <w:t xml:space="preserve"> on page 3 has the </w:t>
      </w:r>
      <w:r w:rsidR="0008792E">
        <w:rPr>
          <w:rFonts w:ascii="Times New Roman" w:hAnsi="Times New Roman" w:cs="Times New Roman"/>
          <w:sz w:val="24"/>
          <w:szCs w:val="24"/>
        </w:rPr>
        <w:t>instruction</w:t>
      </w:r>
      <w:r w:rsidR="00D05378">
        <w:rPr>
          <w:rFonts w:ascii="Times New Roman" w:hAnsi="Times New Roman" w:cs="Times New Roman"/>
          <w:sz w:val="24"/>
          <w:szCs w:val="24"/>
        </w:rPr>
        <w:t xml:space="preserve"> for each type </w:t>
      </w:r>
      <w:r w:rsidR="005A1BA4">
        <w:rPr>
          <w:rFonts w:ascii="Times New Roman" w:hAnsi="Times New Roman" w:cs="Times New Roman"/>
          <w:sz w:val="24"/>
          <w:szCs w:val="24"/>
        </w:rPr>
        <w:t>of user</w:t>
      </w:r>
      <w:r w:rsidR="0008792E">
        <w:rPr>
          <w:rFonts w:ascii="Times New Roman" w:hAnsi="Times New Roman" w:cs="Times New Roman"/>
          <w:sz w:val="24"/>
          <w:szCs w:val="24"/>
        </w:rPr>
        <w:t>. The product description on page 2 explains what DALTAMS is aimed to achieve</w:t>
      </w:r>
      <w:r w:rsidR="00D15387">
        <w:rPr>
          <w:rFonts w:ascii="Times New Roman" w:hAnsi="Times New Roman" w:cs="Times New Roman"/>
          <w:sz w:val="24"/>
          <w:szCs w:val="24"/>
        </w:rPr>
        <w:t>, and what DALTAMS provide to our users.</w:t>
      </w:r>
    </w:p>
    <w:p w14:paraId="33CAADB0" w14:textId="77777777" w:rsidR="00D15387" w:rsidRDefault="00D153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A94699A" w14:textId="5EF3C9CD" w:rsidR="00BC0AD2" w:rsidRDefault="00D15387" w:rsidP="00D15387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Product Description</w:t>
      </w:r>
    </w:p>
    <w:p w14:paraId="4991ADB7" w14:textId="77777777" w:rsidR="00BC0AD2" w:rsidRDefault="00BC0AD2">
      <w:p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0D39014E" w14:textId="604CB4D3" w:rsidR="00747045" w:rsidRDefault="00BC0AD2" w:rsidP="00D15387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User instructions</w:t>
      </w:r>
    </w:p>
    <w:p w14:paraId="79C1FB82" w14:textId="6DE7D8D8" w:rsidR="00BC0AD2" w:rsidRDefault="00BC0AD2" w:rsidP="00BC0AD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For Student:</w:t>
      </w:r>
    </w:p>
    <w:p w14:paraId="7276BBB2" w14:textId="7A9E26A8" w:rsidR="00BC0AD2" w:rsidRPr="00EA60CC" w:rsidRDefault="00BC0AD2" w:rsidP="00BC0AD2">
      <w:pPr>
        <w:spacing w:line="480" w:lineRule="auto"/>
        <w:rPr>
          <w:rFonts w:ascii="Times New Roman" w:hAnsi="Times New Roman" w:cs="Times New Roman"/>
          <w:cap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section will explain some </w:t>
      </w:r>
      <w:r w:rsidR="00EA60CC">
        <w:rPr>
          <w:rFonts w:ascii="Times New Roman" w:hAnsi="Times New Roman" w:cs="Times New Roman"/>
          <w:sz w:val="24"/>
          <w:szCs w:val="24"/>
        </w:rPr>
        <w:t>useful features for student while using DALT</w:t>
      </w:r>
      <w:r w:rsidR="00EA60CC">
        <w:rPr>
          <w:rFonts w:ascii="Times New Roman" w:hAnsi="Times New Roman" w:cs="Times New Roman"/>
          <w:caps/>
          <w:sz w:val="24"/>
          <w:szCs w:val="24"/>
        </w:rPr>
        <w:t>AMS.</w:t>
      </w:r>
    </w:p>
    <w:p w14:paraId="12B8EB0C" w14:textId="7905AE75" w:rsidR="00BC0AD2" w:rsidRDefault="00BC0AD2" w:rsidP="00BC0AD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For Professor:</w:t>
      </w:r>
    </w:p>
    <w:p w14:paraId="6A02A89A" w14:textId="01A9B014" w:rsidR="00EA60CC" w:rsidRPr="00EA60CC" w:rsidRDefault="00EA60CC" w:rsidP="00EA60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ection will explain some notably features for professor while navigating DALTAMS.</w:t>
      </w:r>
    </w:p>
    <w:p w14:paraId="4E5E5072" w14:textId="6CCEDDD7" w:rsidR="00EA60CC" w:rsidRDefault="00BC0AD2" w:rsidP="00EA60C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For T</w:t>
      </w:r>
      <w:r w:rsidR="00B3642F">
        <w:rPr>
          <w:rFonts w:ascii="Times New Roman" w:hAnsi="Times New Roman" w:cs="Times New Roman"/>
          <w:b/>
          <w:bCs/>
          <w:sz w:val="26"/>
          <w:szCs w:val="26"/>
        </w:rPr>
        <w:t xml:space="preserve">eaching </w:t>
      </w:r>
      <w:r>
        <w:rPr>
          <w:rFonts w:ascii="Times New Roman" w:hAnsi="Times New Roman" w:cs="Times New Roman"/>
          <w:b/>
          <w:bCs/>
          <w:sz w:val="26"/>
          <w:szCs w:val="26"/>
        </w:rPr>
        <w:t>A</w:t>
      </w:r>
      <w:r w:rsidR="00B3642F">
        <w:rPr>
          <w:rFonts w:ascii="Times New Roman" w:hAnsi="Times New Roman" w:cs="Times New Roman"/>
          <w:b/>
          <w:bCs/>
          <w:sz w:val="26"/>
          <w:szCs w:val="26"/>
        </w:rPr>
        <w:t>ssistant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: </w:t>
      </w:r>
    </w:p>
    <w:p w14:paraId="6E78D92D" w14:textId="7F9DC84B" w:rsidR="00E9254E" w:rsidRDefault="00EA60CC" w:rsidP="00EA60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ection will provide some useful features for Teaching Assistant</w:t>
      </w:r>
      <w:r w:rsidR="00B3642F">
        <w:rPr>
          <w:rFonts w:ascii="Times New Roman" w:hAnsi="Times New Roman" w:cs="Times New Roman"/>
          <w:sz w:val="24"/>
          <w:szCs w:val="24"/>
        </w:rPr>
        <w:t xml:space="preserve"> using DALTAMS.</w:t>
      </w:r>
    </w:p>
    <w:p w14:paraId="6319ED9D" w14:textId="77777777" w:rsidR="00E9254E" w:rsidRDefault="00E925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21B627A" w14:textId="28EBD8F9" w:rsidR="00EA60CC" w:rsidRDefault="00E9254E" w:rsidP="00E9254E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Contact</w:t>
      </w:r>
      <w:r w:rsidR="00F311F7">
        <w:rPr>
          <w:rFonts w:ascii="Times New Roman" w:hAnsi="Times New Roman" w:cs="Times New Roman"/>
          <w:b/>
          <w:bCs/>
          <w:sz w:val="30"/>
          <w:szCs w:val="30"/>
        </w:rPr>
        <w:t xml:space="preserve"> us</w:t>
      </w:r>
    </w:p>
    <w:p w14:paraId="2B82F00D" w14:textId="4C0E3831" w:rsidR="00E9254E" w:rsidRDefault="00E9254E" w:rsidP="00E9254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encounter any issues with the experience</w:t>
      </w:r>
      <w:r w:rsidR="0083334D">
        <w:rPr>
          <w:rFonts w:ascii="Times New Roman" w:hAnsi="Times New Roman" w:cs="Times New Roman"/>
          <w:sz w:val="24"/>
          <w:szCs w:val="24"/>
        </w:rPr>
        <w:t>, functions, features on our website, you can contact us via the following ways:</w:t>
      </w:r>
    </w:p>
    <w:p w14:paraId="588E7B41" w14:textId="43348BBC" w:rsidR="00FA35D0" w:rsidRPr="00FA35D0" w:rsidRDefault="00FA35D0" w:rsidP="00FA35D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35D0">
        <w:rPr>
          <w:rFonts w:ascii="Times New Roman" w:hAnsi="Times New Roman" w:cs="Times New Roman"/>
          <w:b/>
          <w:bCs/>
          <w:sz w:val="24"/>
          <w:szCs w:val="24"/>
        </w:rPr>
        <w:t>Mail</w:t>
      </w:r>
      <w:r w:rsidRPr="00FA35D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123 Dalhousie Drive, Halifax, B3H 2T3, Nova Scotia, Canada.</w:t>
      </w:r>
    </w:p>
    <w:p w14:paraId="25D1D19A" w14:textId="3B4FA30F" w:rsidR="0083334D" w:rsidRPr="00FA35D0" w:rsidRDefault="00FA35D0" w:rsidP="00FA35D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ail</w:t>
      </w:r>
      <w:r w:rsidR="0083334D" w:rsidRPr="00FA35D0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3334D" w:rsidRPr="00FA35D0">
        <w:rPr>
          <w:rFonts w:ascii="Times New Roman" w:hAnsi="Times New Roman" w:cs="Times New Roman"/>
          <w:sz w:val="24"/>
          <w:szCs w:val="24"/>
        </w:rPr>
        <w:t xml:space="preserve"> feedback@daltams.ca</w:t>
      </w:r>
    </w:p>
    <w:p w14:paraId="49D993A2" w14:textId="1CE4B06D" w:rsidR="0075288D" w:rsidRDefault="00FA35D0" w:rsidP="0075288D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83334D" w:rsidRPr="00FA35D0">
        <w:rPr>
          <w:rFonts w:ascii="Times New Roman" w:hAnsi="Times New Roman" w:cs="Times New Roman"/>
          <w:b/>
          <w:bCs/>
          <w:sz w:val="24"/>
          <w:szCs w:val="24"/>
        </w:rPr>
        <w:t>hone call:</w:t>
      </w:r>
      <w:r w:rsidR="0083334D" w:rsidRPr="00FA35D0">
        <w:rPr>
          <w:rFonts w:ascii="Times New Roman" w:hAnsi="Times New Roman" w:cs="Times New Roman"/>
          <w:sz w:val="24"/>
          <w:szCs w:val="24"/>
        </w:rPr>
        <w:t xml:space="preserve"> +1 (902)-</w:t>
      </w:r>
      <w:r w:rsidRPr="00FA35D0">
        <w:rPr>
          <w:rFonts w:ascii="Times New Roman" w:hAnsi="Times New Roman" w:cs="Times New Roman"/>
          <w:sz w:val="24"/>
          <w:szCs w:val="24"/>
        </w:rPr>
        <w:t>111-2345</w:t>
      </w:r>
      <w:r w:rsidR="0075288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510571" w14:textId="65DD2100" w:rsidR="0075288D" w:rsidRDefault="0075288D" w:rsidP="0075288D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day to Friday: 8</w:t>
      </w:r>
      <w:r w:rsidR="0050675B">
        <w:rPr>
          <w:rFonts w:ascii="Times New Roman" w:hAnsi="Times New Roman" w:cs="Times New Roman"/>
          <w:sz w:val="24"/>
          <w:szCs w:val="24"/>
        </w:rPr>
        <w:t xml:space="preserve">AM – </w:t>
      </w:r>
      <w:r>
        <w:rPr>
          <w:rFonts w:ascii="Times New Roman" w:hAnsi="Times New Roman" w:cs="Times New Roman"/>
          <w:sz w:val="24"/>
          <w:szCs w:val="24"/>
        </w:rPr>
        <w:t>8</w:t>
      </w:r>
      <w:r w:rsidR="0050675B">
        <w:rPr>
          <w:rFonts w:ascii="Times New Roman" w:hAnsi="Times New Roman" w:cs="Times New Roman"/>
          <w:sz w:val="24"/>
          <w:szCs w:val="24"/>
        </w:rPr>
        <w:t>P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675B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Atlantic Time</w:t>
      </w:r>
      <w:r w:rsidR="0050675B">
        <w:rPr>
          <w:rFonts w:ascii="Times New Roman" w:hAnsi="Times New Roman" w:cs="Times New Roman"/>
          <w:sz w:val="24"/>
          <w:szCs w:val="24"/>
        </w:rPr>
        <w:t>)</w:t>
      </w:r>
    </w:p>
    <w:p w14:paraId="4D62C16A" w14:textId="29C8878F" w:rsidR="0050675B" w:rsidRPr="0075288D" w:rsidRDefault="0050675B" w:rsidP="0075288D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turday and Sunday: 10AM – 5PM (Atlantic Time)</w:t>
      </w:r>
    </w:p>
    <w:sectPr w:rsidR="0050675B" w:rsidRPr="0075288D" w:rsidSect="00592C6D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DC6620" w14:textId="77777777" w:rsidR="00AC3C8B" w:rsidRDefault="00AC3C8B" w:rsidP="00817C61">
      <w:pPr>
        <w:spacing w:after="0" w:line="240" w:lineRule="auto"/>
      </w:pPr>
      <w:r>
        <w:separator/>
      </w:r>
    </w:p>
  </w:endnote>
  <w:endnote w:type="continuationSeparator" w:id="0">
    <w:p w14:paraId="6EA453C7" w14:textId="77777777" w:rsidR="00AC3C8B" w:rsidRDefault="00AC3C8B" w:rsidP="00817C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9D6D45" w14:textId="77777777" w:rsidR="00AC3C8B" w:rsidRDefault="00AC3C8B" w:rsidP="00817C61">
      <w:pPr>
        <w:spacing w:after="0" w:line="240" w:lineRule="auto"/>
      </w:pPr>
      <w:r>
        <w:separator/>
      </w:r>
    </w:p>
  </w:footnote>
  <w:footnote w:type="continuationSeparator" w:id="0">
    <w:p w14:paraId="1550F523" w14:textId="77777777" w:rsidR="00AC3C8B" w:rsidRDefault="00AC3C8B" w:rsidP="00817C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8690D"/>
    <w:multiLevelType w:val="hybridMultilevel"/>
    <w:tmpl w:val="75B41C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710783"/>
    <w:multiLevelType w:val="hybridMultilevel"/>
    <w:tmpl w:val="F948EC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wMjEzMjc1MbOwsLBU0lEKTi0uzszPAykwrAUAsRgY4ywAAAA="/>
  </w:docVars>
  <w:rsids>
    <w:rsidRoot w:val="00592C6D"/>
    <w:rsid w:val="0008792E"/>
    <w:rsid w:val="0050675B"/>
    <w:rsid w:val="00592C6D"/>
    <w:rsid w:val="005A1BA4"/>
    <w:rsid w:val="00711B17"/>
    <w:rsid w:val="00747045"/>
    <w:rsid w:val="0075288D"/>
    <w:rsid w:val="008115B7"/>
    <w:rsid w:val="00817C61"/>
    <w:rsid w:val="0083334D"/>
    <w:rsid w:val="009842FC"/>
    <w:rsid w:val="00AC3C8B"/>
    <w:rsid w:val="00B3642F"/>
    <w:rsid w:val="00BC0AD2"/>
    <w:rsid w:val="00C11273"/>
    <w:rsid w:val="00C3295D"/>
    <w:rsid w:val="00CA383E"/>
    <w:rsid w:val="00D05378"/>
    <w:rsid w:val="00D15387"/>
    <w:rsid w:val="00E9254E"/>
    <w:rsid w:val="00EA60CC"/>
    <w:rsid w:val="00F311F7"/>
    <w:rsid w:val="00FA35D0"/>
    <w:rsid w:val="00FA7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C1360"/>
  <w15:chartTrackingRefBased/>
  <w15:docId w15:val="{63CE8A06-1EB8-4A64-84F6-8214BEF1B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92C6D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92C6D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817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C61"/>
  </w:style>
  <w:style w:type="paragraph" w:styleId="Footer">
    <w:name w:val="footer"/>
    <w:basedOn w:val="Normal"/>
    <w:link w:val="FooterChar"/>
    <w:uiPriority w:val="99"/>
    <w:unhideWhenUsed/>
    <w:rsid w:val="00817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C61"/>
  </w:style>
  <w:style w:type="character" w:styleId="Hyperlink">
    <w:name w:val="Hyperlink"/>
    <w:basedOn w:val="DefaultParagraphFont"/>
    <w:uiPriority w:val="99"/>
    <w:unhideWhenUsed/>
    <w:rsid w:val="007470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0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C0A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28EB30-E712-404C-B45C-C178234BC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6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manuals</vt:lpstr>
    </vt:vector>
  </TitlesOfParts>
  <Company>Blueberry Pi</Company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s</dc:title>
  <dc:subject>Intended for Public</dc:subject>
  <dc:creator>Howard Le</dc:creator>
  <cp:keywords/>
  <dc:description/>
  <cp:lastModifiedBy>Howard Le</cp:lastModifiedBy>
  <cp:revision>6</cp:revision>
  <dcterms:created xsi:type="dcterms:W3CDTF">2020-08-04T14:22:00Z</dcterms:created>
  <dcterms:modified xsi:type="dcterms:W3CDTF">2020-08-04T16:41:00Z</dcterms:modified>
  <cp:category>Everybyte Digital Products</cp:category>
</cp:coreProperties>
</file>